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E0DCFD" w14:textId="77777777" w:rsidR="008E14D4" w:rsidRPr="0039790E" w:rsidRDefault="00000000" w:rsidP="00C32732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9790E">
        <w:rPr>
          <w:rFonts w:ascii="Times New Roman" w:hAnsi="Times New Roman" w:cs="Times New Roman" w:hint="eastAsia"/>
          <w:b/>
          <w:bCs/>
          <w:sz w:val="32"/>
          <w:szCs w:val="32"/>
        </w:rPr>
        <w:t>Supplementary Materials</w:t>
      </w:r>
    </w:p>
    <w:tbl>
      <w:tblPr>
        <w:tblW w:w="8898" w:type="dxa"/>
        <w:jc w:val="center"/>
        <w:tblLook w:val="04A0" w:firstRow="1" w:lastRow="0" w:firstColumn="1" w:lastColumn="0" w:noHBand="0" w:noVBand="1"/>
      </w:tblPr>
      <w:tblGrid>
        <w:gridCol w:w="2936"/>
        <w:gridCol w:w="2218"/>
        <w:gridCol w:w="2168"/>
        <w:gridCol w:w="1576"/>
      </w:tblGrid>
      <w:tr w:rsidR="0039790E" w:rsidRPr="0039790E" w14:paraId="4E73A16D" w14:textId="77777777" w:rsidTr="00C32732">
        <w:trPr>
          <w:trHeight w:val="660"/>
          <w:jc w:val="center"/>
        </w:trPr>
        <w:tc>
          <w:tcPr>
            <w:tcW w:w="889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47B6F" w14:textId="77777777" w:rsidR="00C32732" w:rsidRPr="0039790E" w:rsidRDefault="00C32732" w:rsidP="00C32732">
            <w:pPr>
              <w:widowControl/>
              <w:textAlignment w:val="center"/>
              <w:rPr>
                <w:rFonts w:ascii="Times New Roman" w:hAnsi="Times New Roman" w:cs="Times New Roman"/>
                <w:kern w:val="0"/>
                <w:sz w:val="22"/>
                <w:lang w:bidi="ar"/>
              </w:rPr>
            </w:pPr>
          </w:p>
          <w:p w14:paraId="2AC1234A" w14:textId="59EE9344" w:rsidR="008E14D4" w:rsidRPr="0039790E" w:rsidRDefault="00000000" w:rsidP="00C32732">
            <w:pPr>
              <w:widowControl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Supplementary</w:t>
            </w:r>
            <w:r w:rsidRPr="0039790E">
              <w:rPr>
                <w:rFonts w:ascii="Times New Roman" w:hAnsi="Times New Roman" w:cs="Times New Roman" w:hint="eastAsia"/>
                <w:kern w:val="0"/>
                <w:sz w:val="22"/>
                <w:lang w:bidi="ar"/>
              </w:rPr>
              <w:t xml:space="preserve"> </w:t>
            </w: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Table 1. Comparison of baseline characteristics between study subjects and excluded group(</w:t>
            </w:r>
            <w:r w:rsidRPr="0039790E">
              <w:rPr>
                <w:rStyle w:val="font61"/>
                <w:color w:val="auto"/>
                <w:lang w:bidi="ar"/>
              </w:rPr>
              <w:t>n</w:t>
            </w:r>
            <w:r w:rsidRPr="0039790E">
              <w:rPr>
                <w:rStyle w:val="font11"/>
                <w:color w:val="auto"/>
                <w:lang w:bidi="ar"/>
              </w:rPr>
              <w:t>=697).</w:t>
            </w:r>
          </w:p>
        </w:tc>
      </w:tr>
      <w:tr w:rsidR="0039790E" w:rsidRPr="0039790E" w14:paraId="24CA2323" w14:textId="77777777" w:rsidTr="00C32732">
        <w:trPr>
          <w:trHeight w:val="564"/>
          <w:jc w:val="center"/>
        </w:trPr>
        <w:tc>
          <w:tcPr>
            <w:tcW w:w="293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4504C0BE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Variable</w:t>
            </w:r>
          </w:p>
        </w:tc>
        <w:tc>
          <w:tcPr>
            <w:tcW w:w="221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6263134F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Study Subjects</w:t>
            </w: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br/>
              <w:t>(n = 324)</w:t>
            </w:r>
          </w:p>
        </w:tc>
        <w:tc>
          <w:tcPr>
            <w:tcW w:w="216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0DE8B92F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Excluded from initial enrollment(n = 373)</w:t>
            </w:r>
          </w:p>
        </w:tc>
        <w:tc>
          <w:tcPr>
            <w:tcW w:w="157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341500B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  <w:r w:rsidRPr="0039790E">
              <w:rPr>
                <w:rFonts w:ascii="Times New Roman" w:hAnsi="Times New Roman" w:cs="Times New Roman"/>
                <w:i/>
                <w:iCs/>
                <w:kern w:val="0"/>
                <w:szCs w:val="21"/>
                <w:lang w:bidi="ar"/>
              </w:rPr>
              <w:t>P</w:t>
            </w:r>
            <w:r w:rsidRPr="0039790E">
              <w:rPr>
                <w:rStyle w:val="font21"/>
                <w:color w:val="auto"/>
                <w:lang w:bidi="ar"/>
              </w:rPr>
              <w:t xml:space="preserve"> value</w:t>
            </w:r>
          </w:p>
        </w:tc>
      </w:tr>
      <w:tr w:rsidR="0039790E" w:rsidRPr="0039790E" w14:paraId="4A467C33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B2AC56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Demographic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A490A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0F0C2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0FA14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23BA9592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78D71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Age, years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9E484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51.9 ± 15.9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08C32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52.8 ± 17.8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F37BF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0.485</w:t>
            </w:r>
          </w:p>
        </w:tc>
      </w:tr>
      <w:tr w:rsidR="0039790E" w:rsidRPr="0039790E" w14:paraId="71827410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8CD31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Age group, n (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B4B1C3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143AF6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26E740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23BA5CC5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B86A5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&lt; 65 years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93318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47 (76.2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0A00AE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69(72.1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C8C856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0.216</w:t>
            </w:r>
          </w:p>
        </w:tc>
      </w:tr>
      <w:tr w:rsidR="0039790E" w:rsidRPr="0039790E" w14:paraId="2E6F1024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85A44B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≥ 65 years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CA9F7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77 (23.8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11E9A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04(27.9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FEAC9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779465FE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AF6DD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Sex, n (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6D688F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0FB8F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F6CF8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48DA954F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9C3E0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Male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C32E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26 (69.8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BAA409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51(67.3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3C35C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0.486</w:t>
            </w:r>
          </w:p>
        </w:tc>
      </w:tr>
      <w:tr w:rsidR="0039790E" w:rsidRPr="0039790E" w14:paraId="7626B242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EDF54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Female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EA5502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98 (30.2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C101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22(32.7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2C89C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089B6A06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1778B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Body mass index, kg m⁻²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3D780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2.0 ± 3.5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8F38B2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1.5 ± 4.6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ECD6B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0.111</w:t>
            </w:r>
          </w:p>
        </w:tc>
      </w:tr>
      <w:tr w:rsidR="0039790E" w:rsidRPr="0039790E" w14:paraId="7C896FC6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F2E16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Residence, n (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7EDE4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E0CE1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117C2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4482C01E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1FA56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Urban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D9560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99 (30.6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985F6F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12(30.0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2242E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0.880 </w:t>
            </w:r>
          </w:p>
        </w:tc>
      </w:tr>
      <w:tr w:rsidR="0039790E" w:rsidRPr="0039790E" w14:paraId="33AA228E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11CB5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Rural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87357B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25 (69.4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B6E79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61(70.0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9FA0A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4787F628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FC8205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Educational level, n (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4CAE4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854D6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B5E93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2AAC9AD0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FB44AE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Primary school or below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6B37B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06 (32.7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06194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35(36.2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CC5A2F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0.347</w:t>
            </w:r>
          </w:p>
        </w:tc>
      </w:tr>
      <w:tr w:rsidR="0039790E" w:rsidRPr="0039790E" w14:paraId="4FC91AC6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BD9F5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Junior high/technical school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54EEA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06 (32.7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148B8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01(27.1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F68EE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6AD5FB45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4ED21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Senior high/vocational school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9FB9B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69 (21.3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64373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91(24.4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A659F5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4D3B1D37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57C28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College or above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8C833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43 (13.3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512CF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46(12.3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F7793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3FB7BBD7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CA683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Marital status, n (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CE021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5F4B98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E3FEEE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4B505959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ADF69C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Married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DA676E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24 (69.2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BEDFF9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65(72.0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A31458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0.077</w:t>
            </w:r>
          </w:p>
        </w:tc>
      </w:tr>
      <w:tr w:rsidR="0039790E" w:rsidRPr="0039790E" w14:paraId="0F0E413D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07BF4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Divorced or widowed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02A91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61 (18.8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DB7DE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77(20.9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53AC84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3B3A3CAF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E9693F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Unmarried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77768C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39 (12.0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0B9879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6(7.1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53BF6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31BD7F60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6EA34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Medical history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3A48F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CC95B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585DF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71A6ABF6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C44AA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Active smoking, n (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31B57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CB837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3E720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29B100DB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1FE797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No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462FF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51 (46.6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6B3F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85(49.6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43EB91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0.430 </w:t>
            </w:r>
          </w:p>
        </w:tc>
      </w:tr>
      <w:tr w:rsidR="0039790E" w:rsidRPr="0039790E" w14:paraId="47D4DB8E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A899C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Yes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FDD40E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73 (53.4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CE146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88(50.4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AF926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21743AF1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F7ABA1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Passive smoking, n (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01F8B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71275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BC8D5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09D34C01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605CC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No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91936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36 (42.0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E8E5A3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74(46.6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E97D2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0.216</w:t>
            </w:r>
          </w:p>
        </w:tc>
      </w:tr>
      <w:tr w:rsidR="0039790E" w:rsidRPr="0039790E" w14:paraId="23A37D61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76775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Yes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8A39C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88 (58.0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962AC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99(53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AB59DF" w14:textId="77777777" w:rsidR="008E14D4" w:rsidRPr="0039790E" w:rsidRDefault="008E14D4">
            <w:pPr>
              <w:jc w:val="center"/>
              <w:rPr>
                <w:rFonts w:ascii="SimSun" w:hAnsi="SimSun" w:cs="SimSun"/>
                <w:sz w:val="22"/>
              </w:rPr>
            </w:pPr>
          </w:p>
        </w:tc>
      </w:tr>
      <w:tr w:rsidR="0039790E" w:rsidRPr="0039790E" w14:paraId="752E2B73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0DC303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Alcohol consumption, n (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F1C95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87FCE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4BEF75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13FE183B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45D3B7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No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7CD8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81 (55.9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56B4C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00(53.6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20A9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0.553</w:t>
            </w:r>
          </w:p>
        </w:tc>
      </w:tr>
      <w:tr w:rsidR="0039790E" w:rsidRPr="0039790E" w14:paraId="57B99AB7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F45831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Yes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81196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43 (44.1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793C4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73(46.4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C8BBC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25B72F77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13C25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Dust exposure, n (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D0CDE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367AF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2D5F8B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1CA740F7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4A525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No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07021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92 (90.1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BA8D37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340(91.2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827AF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0.641</w:t>
            </w:r>
          </w:p>
        </w:tc>
      </w:tr>
      <w:tr w:rsidR="0039790E" w:rsidRPr="0039790E" w14:paraId="29A777F5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3F5C8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Yes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A8E063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32 (9.9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4EA90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33(8.8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783C9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673F3464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B1C5DA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Hypertension, n (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FFF97C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2FA37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5E6AC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2D30CB0D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C9CD58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No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7B430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20 (67.9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85BCB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56(68.6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66A17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0.836</w:t>
            </w:r>
          </w:p>
        </w:tc>
      </w:tr>
      <w:tr w:rsidR="0039790E" w:rsidRPr="0039790E" w14:paraId="022C973A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A6B45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Yes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1FCBA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04 (32.1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92A10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17(31.4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FF6E06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274BD456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244A5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lastRenderedPageBreak/>
              <w:t>Diabetes mellitus, n (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026BD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DB055B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94367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11CD1CD3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1D9BEB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No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35472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29 (70.7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B7D98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40(64.3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E0471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0.075</w:t>
            </w:r>
          </w:p>
        </w:tc>
      </w:tr>
      <w:tr w:rsidR="0039790E" w:rsidRPr="0039790E" w14:paraId="07558F52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77FDB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Yes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0B230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95 (29.3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0B16A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33(35.7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32D17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6094B581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7E699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BCG vaccination, n (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6630F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30A72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8482A4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196180D9" w14:textId="77777777" w:rsidTr="00C32732">
        <w:trPr>
          <w:trHeight w:val="282"/>
          <w:jc w:val="center"/>
        </w:trPr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3ED4E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No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3A233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41 (12.7)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268B4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55(14.7)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5783A0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0.424</w:t>
            </w:r>
          </w:p>
        </w:tc>
      </w:tr>
      <w:tr w:rsidR="008E14D4" w:rsidRPr="0039790E" w14:paraId="669FB06D" w14:textId="77777777" w:rsidTr="00C32732">
        <w:trPr>
          <w:trHeight w:val="297"/>
          <w:jc w:val="center"/>
        </w:trPr>
        <w:tc>
          <w:tcPr>
            <w:tcW w:w="2936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4C98B1A4" w14:textId="77777777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Yes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18E3ABE2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283 (87.3)</w:t>
            </w:r>
          </w:p>
        </w:tc>
        <w:tc>
          <w:tcPr>
            <w:tcW w:w="2168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7145C5A1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318(85.3)</w:t>
            </w:r>
          </w:p>
        </w:tc>
        <w:tc>
          <w:tcPr>
            <w:tcW w:w="1576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1CBBAB19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</w:tbl>
    <w:p w14:paraId="17403757" w14:textId="77777777" w:rsidR="008E14D4" w:rsidRPr="0039790E" w:rsidRDefault="008E14D4">
      <w:pPr>
        <w:rPr>
          <w:rFonts w:ascii="Times New Roman" w:hAnsi="Times New Roman" w:cs="Times New Roman"/>
          <w:sz w:val="22"/>
          <w:szCs w:val="24"/>
        </w:rPr>
      </w:pPr>
    </w:p>
    <w:p w14:paraId="29A60668" w14:textId="77777777" w:rsidR="008E14D4" w:rsidRPr="0039790E" w:rsidRDefault="008E14D4">
      <w:pPr>
        <w:rPr>
          <w:rFonts w:ascii="Times New Roman" w:hAnsi="Times New Roman" w:cs="Times New Roman"/>
          <w:sz w:val="22"/>
          <w:szCs w:val="24"/>
        </w:rPr>
      </w:pPr>
    </w:p>
    <w:p w14:paraId="61509B86" w14:textId="3FA27165" w:rsidR="005221BC" w:rsidRPr="0039790E" w:rsidRDefault="005221BC">
      <w:pPr>
        <w:widowControl/>
        <w:jc w:val="left"/>
        <w:rPr>
          <w:rFonts w:ascii="Times New Roman" w:hAnsi="Times New Roman" w:cs="Times New Roman"/>
          <w:sz w:val="22"/>
          <w:szCs w:val="24"/>
        </w:rPr>
      </w:pPr>
      <w:r w:rsidRPr="0039790E">
        <w:rPr>
          <w:rFonts w:ascii="Times New Roman" w:hAnsi="Times New Roman" w:cs="Times New Roman"/>
          <w:sz w:val="22"/>
          <w:szCs w:val="24"/>
        </w:rPr>
        <w:br w:type="page"/>
      </w:r>
    </w:p>
    <w:tbl>
      <w:tblPr>
        <w:tblW w:w="6455" w:type="dxa"/>
        <w:jc w:val="center"/>
        <w:tblLook w:val="04A0" w:firstRow="1" w:lastRow="0" w:firstColumn="1" w:lastColumn="0" w:noHBand="0" w:noVBand="1"/>
      </w:tblPr>
      <w:tblGrid>
        <w:gridCol w:w="4089"/>
        <w:gridCol w:w="1183"/>
        <w:gridCol w:w="1183"/>
      </w:tblGrid>
      <w:tr w:rsidR="0039790E" w:rsidRPr="0039790E" w14:paraId="6ADE9512" w14:textId="77777777">
        <w:trPr>
          <w:trHeight w:val="600"/>
          <w:jc w:val="center"/>
        </w:trPr>
        <w:tc>
          <w:tcPr>
            <w:tcW w:w="645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B490E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lastRenderedPageBreak/>
              <w:t>Supplementary</w:t>
            </w:r>
            <w:r w:rsidRPr="0039790E">
              <w:rPr>
                <w:rFonts w:ascii="Times New Roman" w:hAnsi="Times New Roman" w:cs="Times New Roman" w:hint="eastAsia"/>
                <w:kern w:val="0"/>
                <w:sz w:val="22"/>
                <w:lang w:bidi="ar"/>
              </w:rPr>
              <w:t xml:space="preserve"> </w:t>
            </w: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Table 2. Multicollinearity diagnosis of independent variables included in the logistic regression model.</w:t>
            </w:r>
          </w:p>
        </w:tc>
      </w:tr>
      <w:tr w:rsidR="0039790E" w:rsidRPr="0039790E" w14:paraId="0F051E7D" w14:textId="77777777">
        <w:trPr>
          <w:trHeight w:val="297"/>
          <w:jc w:val="center"/>
        </w:trPr>
        <w:tc>
          <w:tcPr>
            <w:tcW w:w="408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7809BE75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Factors</w:t>
            </w:r>
          </w:p>
        </w:tc>
        <w:tc>
          <w:tcPr>
            <w:tcW w:w="118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28DC9680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Tolerance</w:t>
            </w:r>
          </w:p>
        </w:tc>
        <w:tc>
          <w:tcPr>
            <w:tcW w:w="118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31867A0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VIF</w:t>
            </w:r>
          </w:p>
        </w:tc>
      </w:tr>
      <w:tr w:rsidR="0039790E" w:rsidRPr="0039790E" w14:paraId="062D5AE5" w14:textId="77777777">
        <w:trPr>
          <w:trHeight w:val="282"/>
          <w:jc w:val="center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F6C1D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Age group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3720C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0.851 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B0437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1.176 </w:t>
            </w:r>
          </w:p>
        </w:tc>
      </w:tr>
      <w:tr w:rsidR="0039790E" w:rsidRPr="0039790E" w14:paraId="29BF9744" w14:textId="77777777">
        <w:trPr>
          <w:trHeight w:val="282"/>
          <w:jc w:val="center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4BD6A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Active smoking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E34427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0.957 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BA724C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1.045 </w:t>
            </w:r>
          </w:p>
        </w:tc>
      </w:tr>
      <w:tr w:rsidR="0039790E" w:rsidRPr="0039790E" w14:paraId="2A5590E2" w14:textId="77777777">
        <w:trPr>
          <w:trHeight w:val="282"/>
          <w:jc w:val="center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1AD462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Dust exposure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5294C9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0.978 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22AD0E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1.022 </w:t>
            </w:r>
          </w:p>
        </w:tc>
      </w:tr>
      <w:tr w:rsidR="0039790E" w:rsidRPr="0039790E" w14:paraId="19ADB599" w14:textId="77777777">
        <w:trPr>
          <w:trHeight w:val="282"/>
          <w:jc w:val="center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3FAAE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BCG vaccination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D4BC9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0.865 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4BB99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1.156 </w:t>
            </w:r>
          </w:p>
        </w:tc>
      </w:tr>
      <w:tr w:rsidR="0039790E" w:rsidRPr="0039790E" w14:paraId="56226FCF" w14:textId="77777777">
        <w:trPr>
          <w:trHeight w:val="282"/>
          <w:jc w:val="center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1C8054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Cavitary pulmonary tuberculosis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3F6E0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0.850 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D2B97A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1.176 </w:t>
            </w:r>
          </w:p>
        </w:tc>
      </w:tr>
      <w:tr w:rsidR="0039790E" w:rsidRPr="0039790E" w14:paraId="19C3D593" w14:textId="77777777">
        <w:trPr>
          <w:trHeight w:val="282"/>
          <w:jc w:val="center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84706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Invasive fungal disease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95718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0.963 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F0A1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1.039 </w:t>
            </w:r>
          </w:p>
        </w:tc>
      </w:tr>
      <w:tr w:rsidR="0039790E" w:rsidRPr="0039790E" w14:paraId="19B4C6FB" w14:textId="77777777">
        <w:trPr>
          <w:trHeight w:val="282"/>
          <w:jc w:val="center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5367B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Systemic corticosteroid use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7CA7F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0.839 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064B9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1.191 </w:t>
            </w:r>
          </w:p>
        </w:tc>
      </w:tr>
      <w:tr w:rsidR="0039790E" w:rsidRPr="0039790E" w14:paraId="5892B190" w14:textId="77777777">
        <w:trPr>
          <w:trHeight w:val="282"/>
          <w:jc w:val="center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24062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Cough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CC817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0.960 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85080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1.042 </w:t>
            </w:r>
          </w:p>
        </w:tc>
      </w:tr>
      <w:tr w:rsidR="0039790E" w:rsidRPr="0039790E" w14:paraId="479E0180" w14:textId="77777777">
        <w:trPr>
          <w:trHeight w:val="282"/>
          <w:jc w:val="center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2CF29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Dyspnea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C2164E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0.908 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EBA4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1.101 </w:t>
            </w:r>
          </w:p>
        </w:tc>
      </w:tr>
      <w:tr w:rsidR="0039790E" w:rsidRPr="0039790E" w14:paraId="5233EB13" w14:textId="77777777">
        <w:trPr>
          <w:trHeight w:val="282"/>
          <w:jc w:val="center"/>
        </w:trPr>
        <w:tc>
          <w:tcPr>
            <w:tcW w:w="40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C6A10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Systemic immune-inflammation index (SII)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DA421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0.955 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E684C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1.047 </w:t>
            </w:r>
          </w:p>
        </w:tc>
      </w:tr>
      <w:tr w:rsidR="008E14D4" w:rsidRPr="0039790E" w14:paraId="25CB2E0C" w14:textId="77777777">
        <w:trPr>
          <w:trHeight w:val="289"/>
          <w:jc w:val="center"/>
        </w:trPr>
        <w:tc>
          <w:tcPr>
            <w:tcW w:w="4089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2CCE0BF9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CD4⁺/CD8⁺ T-cell ratio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77AE2D1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0.935 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7005B3AF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1.069 </w:t>
            </w:r>
          </w:p>
        </w:tc>
      </w:tr>
    </w:tbl>
    <w:p w14:paraId="4A98A140" w14:textId="62F5008C" w:rsidR="008E14D4" w:rsidRPr="0039790E" w:rsidRDefault="008E14D4">
      <w:pPr>
        <w:rPr>
          <w:rFonts w:ascii="Times New Roman" w:hAnsi="Times New Roman" w:cs="Times New Roman"/>
          <w:sz w:val="22"/>
          <w:szCs w:val="24"/>
        </w:rPr>
      </w:pPr>
    </w:p>
    <w:p w14:paraId="5C6EE399" w14:textId="77777777" w:rsidR="008E14D4" w:rsidRPr="0039790E" w:rsidRDefault="008E14D4">
      <w:pPr>
        <w:rPr>
          <w:rFonts w:ascii="Times New Roman" w:hAnsi="Times New Roman" w:cs="Times New Roman"/>
          <w:sz w:val="22"/>
          <w:szCs w:val="24"/>
        </w:rPr>
      </w:pPr>
    </w:p>
    <w:p w14:paraId="251E4C23" w14:textId="50F5DDB2" w:rsidR="005221BC" w:rsidRPr="0039790E" w:rsidRDefault="005221BC">
      <w:pPr>
        <w:widowControl/>
        <w:jc w:val="left"/>
        <w:rPr>
          <w:rFonts w:ascii="Times New Roman" w:hAnsi="Times New Roman" w:cs="Times New Roman"/>
          <w:sz w:val="22"/>
          <w:szCs w:val="24"/>
        </w:rPr>
      </w:pPr>
      <w:r w:rsidRPr="0039790E">
        <w:rPr>
          <w:rFonts w:ascii="Times New Roman" w:hAnsi="Times New Roman" w:cs="Times New Roman"/>
          <w:sz w:val="22"/>
          <w:szCs w:val="24"/>
        </w:rPr>
        <w:br w:type="page"/>
      </w:r>
    </w:p>
    <w:tbl>
      <w:tblPr>
        <w:tblW w:w="9858" w:type="dxa"/>
        <w:jc w:val="center"/>
        <w:tblLook w:val="04A0" w:firstRow="1" w:lastRow="0" w:firstColumn="1" w:lastColumn="0" w:noHBand="0" w:noVBand="1"/>
      </w:tblPr>
      <w:tblGrid>
        <w:gridCol w:w="2595"/>
        <w:gridCol w:w="1654"/>
        <w:gridCol w:w="956"/>
        <w:gridCol w:w="956"/>
        <w:gridCol w:w="2741"/>
        <w:gridCol w:w="956"/>
      </w:tblGrid>
      <w:tr w:rsidR="0039790E" w:rsidRPr="0039790E" w14:paraId="5192FDA9" w14:textId="77777777" w:rsidTr="00B84ECE">
        <w:trPr>
          <w:trHeight w:val="680"/>
          <w:jc w:val="center"/>
        </w:trPr>
        <w:tc>
          <w:tcPr>
            <w:tcW w:w="985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B8F3E" w14:textId="05A10042" w:rsidR="008E14D4" w:rsidRPr="0039790E" w:rsidRDefault="00F376E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lastRenderedPageBreak/>
              <w:t>Supplementary Table 3. Final multivariable prediction model for COPD after PTB cure</w:t>
            </w:r>
            <w:r w:rsidRPr="0039790E">
              <w:rPr>
                <w:rFonts w:ascii="Times New Roman" w:hAnsi="Times New Roman" w:cs="Times New Roman" w:hint="eastAsia"/>
                <w:kern w:val="0"/>
                <w:sz w:val="22"/>
                <w:lang w:bidi="ar"/>
              </w:rPr>
              <w:t>.</w:t>
            </w:r>
          </w:p>
        </w:tc>
      </w:tr>
      <w:tr w:rsidR="0039790E" w:rsidRPr="0039790E" w14:paraId="74026A9C" w14:textId="77777777" w:rsidTr="00B84ECE">
        <w:trPr>
          <w:trHeight w:val="304"/>
          <w:jc w:val="center"/>
        </w:trPr>
        <w:tc>
          <w:tcPr>
            <w:tcW w:w="2595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0F1A28D2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Variable</w:t>
            </w:r>
          </w:p>
        </w:tc>
        <w:tc>
          <w:tcPr>
            <w:tcW w:w="1654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799CAD65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β coefficient</w:t>
            </w:r>
          </w:p>
        </w:tc>
        <w:tc>
          <w:tcPr>
            <w:tcW w:w="956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0AB4E2DF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s.e.</w:t>
            </w:r>
          </w:p>
        </w:tc>
        <w:tc>
          <w:tcPr>
            <w:tcW w:w="956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58703D22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Wald χ²</w:t>
            </w:r>
          </w:p>
        </w:tc>
        <w:tc>
          <w:tcPr>
            <w:tcW w:w="2741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64E61D10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Odds ratio (95% CI)</w:t>
            </w:r>
          </w:p>
        </w:tc>
        <w:tc>
          <w:tcPr>
            <w:tcW w:w="956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6AF5D53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  <w:r w:rsidRPr="0039790E">
              <w:rPr>
                <w:rFonts w:ascii="Times New Roman" w:hAnsi="Times New Roman" w:cs="Times New Roman"/>
                <w:i/>
                <w:iCs/>
                <w:kern w:val="0"/>
                <w:szCs w:val="21"/>
                <w:lang w:bidi="ar"/>
              </w:rPr>
              <w:t>P</w:t>
            </w:r>
            <w:r w:rsidRPr="0039790E">
              <w:rPr>
                <w:rStyle w:val="font31"/>
                <w:color w:val="auto"/>
                <w:lang w:bidi="ar"/>
              </w:rPr>
              <w:t xml:space="preserve"> value</w:t>
            </w:r>
          </w:p>
        </w:tc>
      </w:tr>
      <w:tr w:rsidR="0039790E" w:rsidRPr="0039790E" w14:paraId="4A806EC7" w14:textId="77777777" w:rsidTr="00B84ECE">
        <w:trPr>
          <w:trHeight w:val="282"/>
          <w:jc w:val="center"/>
        </w:trPr>
        <w:tc>
          <w:tcPr>
            <w:tcW w:w="25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C0E0C7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Age group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C00BE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559AF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E4E31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7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CA6971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C045E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51A4B916" w14:textId="77777777" w:rsidTr="00B84ECE">
        <w:trPr>
          <w:trHeight w:val="282"/>
          <w:jc w:val="center"/>
        </w:trPr>
        <w:tc>
          <w:tcPr>
            <w:tcW w:w="25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269FF6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&lt; 65 years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367C6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Reference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0F4BE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-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F9E063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-</w:t>
            </w:r>
          </w:p>
        </w:tc>
        <w:tc>
          <w:tcPr>
            <w:tcW w:w="27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21F4C2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.00 (reference)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77233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-</w:t>
            </w:r>
          </w:p>
        </w:tc>
      </w:tr>
      <w:tr w:rsidR="0039790E" w:rsidRPr="0039790E" w14:paraId="298904A4" w14:textId="77777777" w:rsidTr="00B84ECE">
        <w:trPr>
          <w:trHeight w:val="282"/>
          <w:jc w:val="center"/>
        </w:trPr>
        <w:tc>
          <w:tcPr>
            <w:tcW w:w="25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D616D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≥ 65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6F63AC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1.1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4F857E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0.32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C0FB9A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12.0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813210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3.06 (1.63 ,5.7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6A77F6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0.001</w:t>
            </w:r>
          </w:p>
        </w:tc>
      </w:tr>
      <w:tr w:rsidR="0039790E" w:rsidRPr="0039790E" w14:paraId="2BC0FBBB" w14:textId="77777777" w:rsidTr="00B84ECE">
        <w:trPr>
          <w:trHeight w:val="282"/>
          <w:jc w:val="center"/>
        </w:trPr>
        <w:tc>
          <w:tcPr>
            <w:tcW w:w="25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83CD1E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Active smoking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09A97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77083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4453BD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7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4D6722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7A454A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08E75EBD" w14:textId="77777777" w:rsidTr="00B84ECE">
        <w:trPr>
          <w:trHeight w:val="282"/>
          <w:jc w:val="center"/>
        </w:trPr>
        <w:tc>
          <w:tcPr>
            <w:tcW w:w="25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5F23A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No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A64E1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Reference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CBBFF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-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4D836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-</w:t>
            </w:r>
          </w:p>
        </w:tc>
        <w:tc>
          <w:tcPr>
            <w:tcW w:w="27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780C3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.00 (reference)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376F5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-</w:t>
            </w:r>
          </w:p>
        </w:tc>
      </w:tr>
      <w:tr w:rsidR="0039790E" w:rsidRPr="0039790E" w14:paraId="7D4302EF" w14:textId="77777777" w:rsidTr="00B84ECE">
        <w:trPr>
          <w:trHeight w:val="282"/>
          <w:jc w:val="center"/>
        </w:trPr>
        <w:tc>
          <w:tcPr>
            <w:tcW w:w="25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2A21F2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651DF9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1.0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3BCA3A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0.31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C9D4C7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10.74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F4E1F5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2.77 (1.51 ,5.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8D6405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0.001</w:t>
            </w:r>
          </w:p>
        </w:tc>
      </w:tr>
      <w:tr w:rsidR="0039790E" w:rsidRPr="0039790E" w14:paraId="483B4A0E" w14:textId="77777777" w:rsidTr="00B84ECE">
        <w:trPr>
          <w:trHeight w:val="282"/>
          <w:jc w:val="center"/>
        </w:trPr>
        <w:tc>
          <w:tcPr>
            <w:tcW w:w="25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D472FA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Cavitary PTB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4BA6E2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DD934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2AD6E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7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43373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067821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356FDBAB" w14:textId="77777777" w:rsidTr="00B84ECE">
        <w:trPr>
          <w:trHeight w:val="282"/>
          <w:jc w:val="center"/>
        </w:trPr>
        <w:tc>
          <w:tcPr>
            <w:tcW w:w="25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4D12E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No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9A03C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Reference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F5056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-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DE217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-</w:t>
            </w:r>
          </w:p>
        </w:tc>
        <w:tc>
          <w:tcPr>
            <w:tcW w:w="27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76EB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.00 (reference)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A00F18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-</w:t>
            </w:r>
          </w:p>
        </w:tc>
      </w:tr>
      <w:tr w:rsidR="0039790E" w:rsidRPr="0039790E" w14:paraId="41D27195" w14:textId="77777777" w:rsidTr="00B84ECE">
        <w:trPr>
          <w:trHeight w:val="282"/>
          <w:jc w:val="center"/>
        </w:trPr>
        <w:tc>
          <w:tcPr>
            <w:tcW w:w="25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4B01B2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8CC396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1.06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3814A2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0.33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7C34B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9.87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FFFEBF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2.89 (1.49 ,5.6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DCA5D4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0.002</w:t>
            </w:r>
          </w:p>
        </w:tc>
      </w:tr>
      <w:tr w:rsidR="0039790E" w:rsidRPr="0039790E" w14:paraId="465DAA70" w14:textId="77777777" w:rsidTr="00B84ECE">
        <w:trPr>
          <w:trHeight w:val="282"/>
          <w:jc w:val="center"/>
        </w:trPr>
        <w:tc>
          <w:tcPr>
            <w:tcW w:w="25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5C4A7A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Invasive fungal disease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21300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F90F6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8FC6B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7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68608D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CC63C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0CE47DD8" w14:textId="77777777" w:rsidTr="00B84ECE">
        <w:trPr>
          <w:trHeight w:val="282"/>
          <w:jc w:val="center"/>
        </w:trPr>
        <w:tc>
          <w:tcPr>
            <w:tcW w:w="25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05ED6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No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2EA8C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Reference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CB62E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-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5DAD4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-</w:t>
            </w:r>
          </w:p>
        </w:tc>
        <w:tc>
          <w:tcPr>
            <w:tcW w:w="27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18C1DE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.00 (reference)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24D18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-</w:t>
            </w:r>
          </w:p>
        </w:tc>
      </w:tr>
      <w:tr w:rsidR="0039790E" w:rsidRPr="0039790E" w14:paraId="1F4EFDFD" w14:textId="77777777" w:rsidTr="00B84ECE">
        <w:trPr>
          <w:trHeight w:val="282"/>
          <w:jc w:val="center"/>
        </w:trPr>
        <w:tc>
          <w:tcPr>
            <w:tcW w:w="25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BC7F11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638079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0.69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447EDF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0.30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C3ED7C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5.11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7A518F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2.00 (1.10 ,3.6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97DEE7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0.024</w:t>
            </w:r>
          </w:p>
        </w:tc>
      </w:tr>
      <w:tr w:rsidR="0039790E" w:rsidRPr="0039790E" w14:paraId="76A614EC" w14:textId="77777777" w:rsidTr="00B84ECE">
        <w:trPr>
          <w:trHeight w:val="282"/>
          <w:jc w:val="center"/>
        </w:trPr>
        <w:tc>
          <w:tcPr>
            <w:tcW w:w="25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72A3FC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Dyspnea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9C28E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798A6A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FF3A0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7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22947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64EB4" w14:textId="77777777" w:rsidR="008E14D4" w:rsidRPr="0039790E" w:rsidRDefault="008E14D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39790E" w:rsidRPr="0039790E" w14:paraId="3F98F8FE" w14:textId="77777777" w:rsidTr="00B84ECE">
        <w:trPr>
          <w:trHeight w:val="282"/>
          <w:jc w:val="center"/>
        </w:trPr>
        <w:tc>
          <w:tcPr>
            <w:tcW w:w="25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D9127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No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662E7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Reference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D1AA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-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521C3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-</w:t>
            </w:r>
          </w:p>
        </w:tc>
        <w:tc>
          <w:tcPr>
            <w:tcW w:w="27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9CF130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1.00 (reference)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DD6C84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-</w:t>
            </w:r>
          </w:p>
        </w:tc>
      </w:tr>
      <w:tr w:rsidR="0039790E" w:rsidRPr="0039790E" w14:paraId="0F1C07A9" w14:textId="77777777" w:rsidTr="00B84ECE">
        <w:trPr>
          <w:trHeight w:val="282"/>
          <w:jc w:val="center"/>
        </w:trPr>
        <w:tc>
          <w:tcPr>
            <w:tcW w:w="25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4F79F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 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EC764F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1.00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83B5F3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0.4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E811DB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5.76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01CB97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2.73 (1.20 ,6.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EC08D8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0.016</w:t>
            </w:r>
          </w:p>
        </w:tc>
      </w:tr>
      <w:tr w:rsidR="0039790E" w:rsidRPr="0039790E" w14:paraId="24BAD27F" w14:textId="77777777" w:rsidTr="00B84ECE">
        <w:trPr>
          <w:trHeight w:val="282"/>
          <w:jc w:val="center"/>
        </w:trPr>
        <w:tc>
          <w:tcPr>
            <w:tcW w:w="25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5EA9EC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SI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A9A02B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0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727EDD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79DE0B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11.5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482C47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1.001 (1.0004 ,1.0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D7894A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0.001</w:t>
            </w:r>
          </w:p>
        </w:tc>
      </w:tr>
      <w:tr w:rsidR="0039790E" w:rsidRPr="0039790E" w14:paraId="10588F0E" w14:textId="77777777" w:rsidTr="00B84ECE">
        <w:trPr>
          <w:trHeight w:val="297"/>
          <w:jc w:val="center"/>
        </w:trPr>
        <w:tc>
          <w:tcPr>
            <w:tcW w:w="2595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2E2A1A38" w14:textId="77777777" w:rsidR="008E14D4" w:rsidRPr="0039790E" w:rsidRDefault="00000000">
            <w:pPr>
              <w:widowControl/>
              <w:textAlignment w:val="center"/>
              <w:rPr>
                <w:rFonts w:ascii="Times New Roman" w:hAnsi="Times New Roman" w:cs="Times New Roman"/>
                <w:szCs w:val="21"/>
              </w:rPr>
            </w:pPr>
            <w:r w:rsidRPr="0039790E"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CD4⁺/CD8⁺ T-cell rat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203CA625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-0.37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51BE9E13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0.1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18C3276E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4.4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11CC695A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0.69 (0.49 ,0.9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69F2529F" w14:textId="77777777" w:rsidR="008E14D4" w:rsidRPr="0039790E" w:rsidRDefault="0000000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sz w:val="22"/>
              </w:rPr>
            </w:pP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>0.034</w:t>
            </w:r>
          </w:p>
        </w:tc>
      </w:tr>
      <w:tr w:rsidR="0039790E" w:rsidRPr="0039790E" w14:paraId="0D949E92" w14:textId="77777777">
        <w:trPr>
          <w:trHeight w:val="298"/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74D824" w14:textId="06CA52CB" w:rsidR="008E14D4" w:rsidRPr="0039790E" w:rsidRDefault="0000000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39790E">
              <w:rPr>
                <w:rFonts w:ascii="Times New Roman" w:hAnsi="Times New Roman" w:cs="Times New Roman"/>
                <w:i/>
                <w:iCs/>
                <w:kern w:val="0"/>
                <w:sz w:val="22"/>
                <w:lang w:bidi="ar"/>
              </w:rPr>
              <w:t>Abbreviations</w:t>
            </w:r>
            <w:r w:rsidRPr="0039790E">
              <w:rPr>
                <w:rFonts w:ascii="Times New Roman" w:hAnsi="Times New Roman" w:cs="Times New Roman"/>
                <w:kern w:val="0"/>
                <w:sz w:val="22"/>
                <w:lang w:bidi="ar"/>
              </w:rPr>
              <w:t xml:space="preserve">: </w:t>
            </w:r>
          </w:p>
        </w:tc>
      </w:tr>
    </w:tbl>
    <w:p w14:paraId="1993F114" w14:textId="6C1F5005" w:rsidR="008E14D4" w:rsidRPr="0039790E" w:rsidRDefault="00B84ECE">
      <w:pPr>
        <w:rPr>
          <w:rFonts w:ascii="Times New Roman" w:hAnsi="Times New Roman" w:cs="Times New Roman"/>
          <w:sz w:val="22"/>
          <w:szCs w:val="24"/>
        </w:rPr>
      </w:pPr>
      <w:r w:rsidRPr="0039790E">
        <w:rPr>
          <w:rFonts w:ascii="Times New Roman" w:hAnsi="Times New Roman" w:cs="Times New Roman"/>
          <w:sz w:val="22"/>
          <w:szCs w:val="24"/>
        </w:rPr>
        <w:t>CI, confidence interval; OR, odds ratio; PTB, pulmonary tuberculosis; SE, standard error; SII, systemic immune–inflammation index.</w:t>
      </w:r>
    </w:p>
    <w:p w14:paraId="5B943BEB" w14:textId="77777777" w:rsidR="008E14D4" w:rsidRPr="0039790E" w:rsidRDefault="008E14D4">
      <w:pPr>
        <w:rPr>
          <w:rFonts w:ascii="Times New Roman" w:hAnsi="Times New Roman" w:cs="Times New Roman"/>
          <w:sz w:val="22"/>
          <w:szCs w:val="24"/>
        </w:rPr>
      </w:pPr>
    </w:p>
    <w:p w14:paraId="6F100B58" w14:textId="77777777" w:rsidR="008E14D4" w:rsidRPr="0039790E" w:rsidRDefault="008E14D4">
      <w:pPr>
        <w:rPr>
          <w:rFonts w:ascii="Times New Roman" w:hAnsi="Times New Roman" w:cs="Times New Roman"/>
          <w:sz w:val="22"/>
          <w:szCs w:val="24"/>
        </w:rPr>
      </w:pPr>
    </w:p>
    <w:p w14:paraId="55901758" w14:textId="4F00949F" w:rsidR="005221BC" w:rsidRPr="0039790E" w:rsidRDefault="005221BC">
      <w:pPr>
        <w:widowControl/>
        <w:jc w:val="left"/>
      </w:pPr>
      <w:r w:rsidRPr="0039790E">
        <w:br w:type="page"/>
      </w:r>
    </w:p>
    <w:p w14:paraId="13DC65DC" w14:textId="77777777" w:rsidR="008E14D4" w:rsidRPr="0039790E" w:rsidRDefault="00000000">
      <w:pPr>
        <w:jc w:val="center"/>
      </w:pPr>
      <w:r w:rsidRPr="0039790E">
        <w:rPr>
          <w:rFonts w:hint="eastAsia"/>
          <w:noProof/>
        </w:rPr>
        <w:lastRenderedPageBreak/>
        <w:drawing>
          <wp:inline distT="0" distB="0" distL="114300" distR="114300" wp14:anchorId="43591D7C" wp14:editId="4CCCFB55">
            <wp:extent cx="3599815" cy="3140710"/>
            <wp:effectExtent l="0" t="0" r="6985" b="8890"/>
            <wp:docPr id="2" name="图片 2" descr="Rplot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Rplot07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99815" cy="314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C6910" w14:textId="77777777" w:rsidR="008E14D4" w:rsidRPr="0039790E" w:rsidRDefault="008E14D4"/>
    <w:p w14:paraId="6D9750DE" w14:textId="77777777" w:rsidR="008E14D4" w:rsidRPr="0039790E" w:rsidRDefault="00000000">
      <w:pPr>
        <w:spacing w:line="360" w:lineRule="auto"/>
        <w:rPr>
          <w:rFonts w:ascii="Times New Roman" w:hAnsi="Times New Roman" w:cs="Times New Roman"/>
          <w:sz w:val="22"/>
          <w:szCs w:val="24"/>
        </w:rPr>
      </w:pPr>
      <w:r w:rsidRPr="0039790E">
        <w:rPr>
          <w:rFonts w:ascii="Times New Roman" w:hAnsi="Times New Roman" w:cs="Times New Roman"/>
          <w:sz w:val="22"/>
          <w:szCs w:val="24"/>
        </w:rPr>
        <w:t>Supplementary Figure 1</w:t>
      </w:r>
      <w:r w:rsidRPr="0039790E">
        <w:rPr>
          <w:rFonts w:ascii="Times New Roman" w:hAnsi="Times New Roman" w:cs="Times New Roman" w:hint="eastAsia"/>
          <w:sz w:val="22"/>
          <w:szCs w:val="24"/>
        </w:rPr>
        <w:t xml:space="preserve">. </w:t>
      </w:r>
      <w:r w:rsidRPr="0039790E">
        <w:rPr>
          <w:rFonts w:ascii="Times New Roman" w:hAnsi="Times New Roman" w:cs="Times New Roman"/>
          <w:sz w:val="22"/>
          <w:szCs w:val="24"/>
        </w:rPr>
        <w:t>Correlations between blood cell–derived inflammatory indices and COPD occurrence after pulmonary tuberculosis cure.</w:t>
      </w:r>
      <w:r w:rsidRPr="0039790E">
        <w:rPr>
          <w:rFonts w:ascii="Times New Roman" w:hAnsi="Times New Roman" w:cs="Times New Roman" w:hint="eastAsia"/>
          <w:sz w:val="22"/>
          <w:szCs w:val="24"/>
        </w:rPr>
        <w:t xml:space="preserve"> </w:t>
      </w:r>
      <w:r w:rsidRPr="0039790E">
        <w:rPr>
          <w:rFonts w:ascii="Times New Roman" w:hAnsi="Times New Roman" w:cs="Times New Roman"/>
          <w:sz w:val="22"/>
          <w:szCs w:val="24"/>
        </w:rPr>
        <w:t>Spearman correlation heatmap illustrating associations between inflammatory indices and post-PTB COPD. Circle size represents the strength of correlation, and color indicates direction and magnitude of the correlation coefficient.</w:t>
      </w:r>
      <w:r w:rsidRPr="0039790E">
        <w:rPr>
          <w:rFonts w:ascii="Times New Roman" w:hAnsi="Times New Roman" w:cs="Times New Roman" w:hint="eastAsia"/>
          <w:sz w:val="22"/>
          <w:szCs w:val="24"/>
        </w:rPr>
        <w:t xml:space="preserve"> </w:t>
      </w:r>
    </w:p>
    <w:p w14:paraId="61064E7B" w14:textId="77777777" w:rsidR="008E14D4" w:rsidRPr="0039790E" w:rsidRDefault="00000000">
      <w:pPr>
        <w:spacing w:line="360" w:lineRule="auto"/>
        <w:rPr>
          <w:rFonts w:ascii="Times New Roman" w:hAnsi="Times New Roman" w:cs="Times New Roman"/>
          <w:sz w:val="22"/>
          <w:szCs w:val="24"/>
        </w:rPr>
      </w:pPr>
      <w:r w:rsidRPr="0039790E">
        <w:rPr>
          <w:rFonts w:ascii="Times New Roman" w:hAnsi="Times New Roman" w:cs="Times New Roman"/>
          <w:sz w:val="22"/>
          <w:szCs w:val="24"/>
        </w:rPr>
        <w:t>NLR, neutrophil-to-lymphocyte ratio; PLR, platelet-to-lymphocyte ratio; SII, systemic immune-inflammation index; SIRI, systemic inflammation response index.</w:t>
      </w:r>
    </w:p>
    <w:p w14:paraId="49FDAC02" w14:textId="77777777" w:rsidR="008E14D4" w:rsidRPr="0039790E" w:rsidRDefault="008E14D4">
      <w:pPr>
        <w:spacing w:line="360" w:lineRule="auto"/>
        <w:rPr>
          <w:rFonts w:ascii="Times New Roman" w:hAnsi="Times New Roman" w:cs="Times New Roman"/>
          <w:sz w:val="22"/>
          <w:szCs w:val="24"/>
        </w:rPr>
      </w:pPr>
    </w:p>
    <w:p w14:paraId="23BCB513" w14:textId="77777777" w:rsidR="008E14D4" w:rsidRPr="0039790E" w:rsidRDefault="008E14D4">
      <w:pPr>
        <w:spacing w:line="360" w:lineRule="auto"/>
        <w:rPr>
          <w:rFonts w:ascii="Times New Roman" w:hAnsi="Times New Roman" w:cs="Times New Roman"/>
          <w:sz w:val="22"/>
          <w:szCs w:val="24"/>
        </w:rPr>
      </w:pPr>
    </w:p>
    <w:p w14:paraId="197B6668" w14:textId="77777777" w:rsidR="008E14D4" w:rsidRPr="0039790E" w:rsidRDefault="00000000">
      <w:pPr>
        <w:spacing w:line="360" w:lineRule="auto"/>
        <w:jc w:val="center"/>
        <w:rPr>
          <w:rFonts w:ascii="Times New Roman" w:hAnsi="Times New Roman" w:cs="Times New Roman"/>
          <w:sz w:val="22"/>
          <w:szCs w:val="24"/>
        </w:rPr>
      </w:pPr>
      <w:r w:rsidRPr="0039790E">
        <w:rPr>
          <w:rFonts w:ascii="Times New Roman" w:hAnsi="Times New Roman" w:cs="Times New Roman"/>
          <w:noProof/>
          <w:sz w:val="22"/>
          <w:szCs w:val="24"/>
        </w:rPr>
        <w:lastRenderedPageBreak/>
        <w:drawing>
          <wp:inline distT="0" distB="0" distL="114300" distR="114300" wp14:anchorId="6ED2CB2F" wp14:editId="27C9CC14">
            <wp:extent cx="4912360" cy="2900680"/>
            <wp:effectExtent l="0" t="0" r="2540" b="7620"/>
            <wp:docPr id="3" name="图片 3" descr="随机森林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随机森林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12360" cy="290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468B7" w14:textId="77777777" w:rsidR="008E14D4" w:rsidRPr="0039790E" w:rsidRDefault="00000000">
      <w:pPr>
        <w:spacing w:line="360" w:lineRule="auto"/>
        <w:rPr>
          <w:rFonts w:ascii="Times New Roman" w:hAnsi="Times New Roman" w:cs="Times New Roman"/>
        </w:rPr>
      </w:pPr>
      <w:r w:rsidRPr="0039790E">
        <w:rPr>
          <w:rFonts w:ascii="Times New Roman" w:hAnsi="Times New Roman" w:cs="Times New Roman"/>
        </w:rPr>
        <w:t>Supplementary Figure 2</w:t>
      </w:r>
      <w:r w:rsidRPr="0039790E">
        <w:rPr>
          <w:rFonts w:ascii="Times New Roman" w:hAnsi="Times New Roman" w:cs="Times New Roman" w:hint="eastAsia"/>
        </w:rPr>
        <w:t>.</w:t>
      </w:r>
      <w:r w:rsidRPr="0039790E">
        <w:rPr>
          <w:rFonts w:ascii="Times New Roman" w:hAnsi="Times New Roman" w:cs="Times New Roman"/>
        </w:rPr>
        <w:t xml:space="preserve"> Relative importance of blood cell–derived inflammatory indices for post-tuberculosis COPD identified by random forest analysis.</w:t>
      </w:r>
      <w:r w:rsidRPr="0039790E">
        <w:rPr>
          <w:rFonts w:ascii="Times New Roman" w:hAnsi="Times New Roman" w:cs="Times New Roman" w:hint="eastAsia"/>
        </w:rPr>
        <w:t xml:space="preserve"> </w:t>
      </w:r>
      <w:r w:rsidRPr="0039790E">
        <w:rPr>
          <w:rFonts w:ascii="Times New Roman" w:hAnsi="Times New Roman" w:cs="Times New Roman"/>
        </w:rPr>
        <w:t>Variable importance ranked by percentage increase in mean squared error (%IncMSE) upon permutation.</w:t>
      </w:r>
    </w:p>
    <w:p w14:paraId="60021284" w14:textId="77777777" w:rsidR="008E14D4" w:rsidRPr="0039790E" w:rsidRDefault="00000000">
      <w:pPr>
        <w:spacing w:line="360" w:lineRule="auto"/>
        <w:rPr>
          <w:rFonts w:ascii="Times New Roman" w:hAnsi="Times New Roman" w:cs="Times New Roman"/>
        </w:rPr>
      </w:pPr>
      <w:r w:rsidRPr="0039790E">
        <w:rPr>
          <w:rFonts w:ascii="Times New Roman" w:hAnsi="Times New Roman" w:cs="Times New Roman"/>
        </w:rPr>
        <w:t>NLR, neutrophil-to-lymphocyte ratio; PLR, platelet-to-lymphocyte ratio; SII, systemic immune-inflammation index; SIRI, systemic inflammation response index.</w:t>
      </w:r>
    </w:p>
    <w:p w14:paraId="4A8D2A38" w14:textId="77777777" w:rsidR="008E14D4" w:rsidRPr="0039790E" w:rsidRDefault="008E14D4">
      <w:pPr>
        <w:spacing w:line="360" w:lineRule="auto"/>
        <w:rPr>
          <w:rFonts w:ascii="Times New Roman" w:hAnsi="Times New Roman" w:cs="Times New Roman"/>
        </w:rPr>
      </w:pPr>
    </w:p>
    <w:p w14:paraId="24997F23" w14:textId="77777777" w:rsidR="008E14D4" w:rsidRPr="0039790E" w:rsidRDefault="00000000">
      <w:pPr>
        <w:spacing w:line="360" w:lineRule="auto"/>
        <w:rPr>
          <w:rFonts w:ascii="Times New Roman" w:hAnsi="Times New Roman" w:cs="Times New Roman"/>
        </w:rPr>
      </w:pPr>
      <w:r w:rsidRPr="0039790E">
        <w:rPr>
          <w:rFonts w:ascii="Times New Roman" w:hAnsi="Times New Roman" w:cs="Times New Roman"/>
        </w:rPr>
        <w:br w:type="page"/>
      </w:r>
    </w:p>
    <w:p w14:paraId="2FAF1E8F" w14:textId="77777777" w:rsidR="008E14D4" w:rsidRPr="0039790E" w:rsidRDefault="0000000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9790E"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inline distT="0" distB="0" distL="114300" distR="114300" wp14:anchorId="03A6D471" wp14:editId="323096DE">
            <wp:extent cx="5274310" cy="3201670"/>
            <wp:effectExtent l="0" t="0" r="0" b="0"/>
            <wp:docPr id="1" name="图片 1" descr="图片1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片1(1)"/>
                    <pic:cNvPicPr>
                      <a:picLocks noChangeAspect="1"/>
                    </pic:cNvPicPr>
                  </pic:nvPicPr>
                  <pic:blipFill>
                    <a:blip r:embed="rId8"/>
                    <a:srcRect b="37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41A4E" w14:textId="6DE53E35" w:rsidR="008E14D4" w:rsidRPr="0039790E" w:rsidRDefault="00DA54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9790E">
        <w:rPr>
          <w:rFonts w:ascii="Times New Roman" w:hAnsi="Times New Roman" w:cs="Times New Roman"/>
          <w:sz w:val="24"/>
          <w:szCs w:val="24"/>
        </w:rPr>
        <w:t>Supplementary Figure 3. Calibration plot of the prediction model for COPD after PTB cure.</w:t>
      </w:r>
      <w:r w:rsidRPr="0039790E">
        <w:rPr>
          <w:rFonts w:ascii="Times New Roman" w:hAnsi="Times New Roman" w:cs="Times New Roman"/>
          <w:sz w:val="24"/>
          <w:szCs w:val="24"/>
        </w:rPr>
        <w:br/>
      </w:r>
      <w:r w:rsidR="00622947" w:rsidRPr="0039790E">
        <w:rPr>
          <w:rFonts w:ascii="Times New Roman" w:hAnsi="Times New Roman" w:cs="Times New Roman"/>
          <w:sz w:val="24"/>
          <w:szCs w:val="24"/>
        </w:rPr>
        <w:t>Calibration plot comparing predicted and observed probabilities of COPD. The dashed diagonal line represents perfect calibration. The dotted line indicates the apparent calibration, whereas the solid line represents the bootstrap-corrected calibration based on 1,000 bootstrap resamples. The model demonstrated good agreement between predicted and observed probabilities, with a mean absolute calibration error of 0.025 in the study cohort.</w:t>
      </w:r>
    </w:p>
    <w:p w14:paraId="25E211AE" w14:textId="77777777" w:rsidR="008E14D4" w:rsidRPr="0039790E" w:rsidRDefault="008E14D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CCD170D" w14:textId="77777777" w:rsidR="008E14D4" w:rsidRPr="0039790E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9790E">
        <w:rPr>
          <w:rFonts w:ascii="Times New Roman" w:hAnsi="Times New Roman" w:cs="Times New Roman"/>
          <w:sz w:val="24"/>
          <w:szCs w:val="24"/>
        </w:rPr>
        <w:br w:type="page"/>
      </w:r>
    </w:p>
    <w:p w14:paraId="12FA3B92" w14:textId="77777777" w:rsidR="008E14D4" w:rsidRPr="0039790E" w:rsidRDefault="0000000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9790E">
        <w:rPr>
          <w:noProof/>
        </w:rPr>
        <w:lastRenderedPageBreak/>
        <w:drawing>
          <wp:inline distT="0" distB="0" distL="114300" distR="114300" wp14:anchorId="0D1895BF" wp14:editId="033584BA">
            <wp:extent cx="5271770" cy="2856230"/>
            <wp:effectExtent l="0" t="0" r="0" b="0"/>
            <wp:docPr id="9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6"/>
                    <pic:cNvPicPr>
                      <a:picLocks noChangeAspect="1"/>
                    </pic:cNvPicPr>
                  </pic:nvPicPr>
                  <pic:blipFill>
                    <a:blip r:embed="rId9"/>
                    <a:srcRect t="8631" b="16997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2856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C0E9B" w14:textId="77777777" w:rsidR="008E14D4" w:rsidRPr="0039790E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9790E">
        <w:rPr>
          <w:rFonts w:ascii="Times New Roman" w:hAnsi="Times New Roman" w:cs="Times New Roman"/>
          <w:sz w:val="24"/>
          <w:szCs w:val="24"/>
        </w:rPr>
        <w:t>Supplementary Figure 4</w:t>
      </w:r>
      <w:r w:rsidRPr="0039790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Pr="0039790E">
        <w:rPr>
          <w:rFonts w:ascii="Times New Roman" w:hAnsi="Times New Roman" w:cs="Times New Roman"/>
          <w:sz w:val="24"/>
          <w:szCs w:val="24"/>
        </w:rPr>
        <w:t>Decision curve analysis of the prediction model for chronic obstructive pulmonary disease after pulmonary tuberculosis cure.</w:t>
      </w:r>
      <w:r w:rsidRPr="0039790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39790E">
        <w:rPr>
          <w:rFonts w:ascii="Times New Roman" w:hAnsi="Times New Roman" w:cs="Times New Roman"/>
          <w:sz w:val="24"/>
          <w:szCs w:val="24"/>
        </w:rPr>
        <w:t>Decision curve analysis illustrating the net clinical benefit of the prediction model across a range of threshold probabilities. The red line represents the prediction model, while the grey lines indicate the treat-all and treat-none strategies. Across a broad range of clinically relevant thresholds, the prediction model yields a higher net benefit than either reference strategy, supporting its potential clinical utility for risk-guided follow-up after pulmonary tuberculosis cure.</w:t>
      </w:r>
      <w:r w:rsidRPr="0039790E">
        <w:rPr>
          <w:rFonts w:ascii="Times New Roman" w:hAnsi="Times New Roman" w:cs="Times New Roman" w:hint="eastAsia"/>
          <w:sz w:val="24"/>
          <w:szCs w:val="24"/>
        </w:rPr>
        <w:t xml:space="preserve">  </w:t>
      </w:r>
    </w:p>
    <w:sectPr w:rsidR="008E14D4" w:rsidRPr="0039790E">
      <w:footerReference w:type="even" r:id="rId10"/>
      <w:footerReference w:type="defaul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414B09" w14:textId="77777777" w:rsidR="00EC567C" w:rsidRDefault="00EC567C" w:rsidP="0039790E">
      <w:r>
        <w:separator/>
      </w:r>
    </w:p>
  </w:endnote>
  <w:endnote w:type="continuationSeparator" w:id="0">
    <w:p w14:paraId="3B65F9BE" w14:textId="77777777" w:rsidR="00EC567C" w:rsidRDefault="00EC567C" w:rsidP="003979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94DF4" w14:textId="58A35F50" w:rsidR="0039790E" w:rsidRDefault="003979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E8C64EB" wp14:editId="122E8B7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59083396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5E82EC" w14:textId="1FD15088" w:rsidR="0039790E" w:rsidRPr="0039790E" w:rsidRDefault="0039790E" w:rsidP="0039790E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39790E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8C64E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175E82EC" w14:textId="1FD15088" w:rsidR="0039790E" w:rsidRPr="0039790E" w:rsidRDefault="0039790E" w:rsidP="0039790E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39790E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13B7D1" w14:textId="79AA5D07" w:rsidR="0039790E" w:rsidRDefault="003979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7BFD3CD" wp14:editId="4D430591">
              <wp:simplePos x="1143000" y="992505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870197261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4DCE4F3" w14:textId="0948193E" w:rsidR="0039790E" w:rsidRPr="0039790E" w:rsidRDefault="0039790E" w:rsidP="0039790E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39790E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BFD3C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64DCE4F3" w14:textId="0948193E" w:rsidR="0039790E" w:rsidRPr="0039790E" w:rsidRDefault="0039790E" w:rsidP="0039790E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39790E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90A61D" w14:textId="1588D980" w:rsidR="0039790E" w:rsidRDefault="003979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E0CC85C" wp14:editId="04D03D0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703145590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96CD87" w14:textId="34577468" w:rsidR="0039790E" w:rsidRPr="0039790E" w:rsidRDefault="0039790E" w:rsidP="0039790E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39790E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0CC85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0096CD87" w14:textId="34577468" w:rsidR="0039790E" w:rsidRPr="0039790E" w:rsidRDefault="0039790E" w:rsidP="0039790E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39790E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810F40" w14:textId="77777777" w:rsidR="00EC567C" w:rsidRDefault="00EC567C" w:rsidP="0039790E">
      <w:r>
        <w:separator/>
      </w:r>
    </w:p>
  </w:footnote>
  <w:footnote w:type="continuationSeparator" w:id="0">
    <w:p w14:paraId="415D7D7A" w14:textId="77777777" w:rsidR="00EC567C" w:rsidRDefault="00EC567C" w:rsidP="003979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S0tDAxMDUysDSxNDVS0lEKTi0uzszPAykwrgUAQu5DGiwAAAA="/>
  </w:docVars>
  <w:rsids>
    <w:rsidRoot w:val="00172A27"/>
    <w:rsid w:val="00014559"/>
    <w:rsid w:val="00036845"/>
    <w:rsid w:val="00090743"/>
    <w:rsid w:val="000E75E1"/>
    <w:rsid w:val="00167963"/>
    <w:rsid w:val="00172A27"/>
    <w:rsid w:val="00232F01"/>
    <w:rsid w:val="002C1915"/>
    <w:rsid w:val="0039790E"/>
    <w:rsid w:val="003C2F13"/>
    <w:rsid w:val="00402C6A"/>
    <w:rsid w:val="0049126A"/>
    <w:rsid w:val="004C2676"/>
    <w:rsid w:val="005025C0"/>
    <w:rsid w:val="005221BC"/>
    <w:rsid w:val="005424FC"/>
    <w:rsid w:val="005C6FEB"/>
    <w:rsid w:val="0061686E"/>
    <w:rsid w:val="00622947"/>
    <w:rsid w:val="0073084B"/>
    <w:rsid w:val="007D145E"/>
    <w:rsid w:val="00876623"/>
    <w:rsid w:val="008D4B7B"/>
    <w:rsid w:val="008E14D4"/>
    <w:rsid w:val="009561F1"/>
    <w:rsid w:val="00990806"/>
    <w:rsid w:val="009E5635"/>
    <w:rsid w:val="00A1038D"/>
    <w:rsid w:val="00A121C8"/>
    <w:rsid w:val="00AA4C75"/>
    <w:rsid w:val="00AF1165"/>
    <w:rsid w:val="00AF57DE"/>
    <w:rsid w:val="00B42CA9"/>
    <w:rsid w:val="00B65DF2"/>
    <w:rsid w:val="00B72AB1"/>
    <w:rsid w:val="00B736F7"/>
    <w:rsid w:val="00B84ECE"/>
    <w:rsid w:val="00C175F8"/>
    <w:rsid w:val="00C32732"/>
    <w:rsid w:val="00D46490"/>
    <w:rsid w:val="00DA540D"/>
    <w:rsid w:val="00DC3C6D"/>
    <w:rsid w:val="00E1032D"/>
    <w:rsid w:val="00E14BD5"/>
    <w:rsid w:val="00E24D7C"/>
    <w:rsid w:val="00E81961"/>
    <w:rsid w:val="00EC567C"/>
    <w:rsid w:val="00EE1667"/>
    <w:rsid w:val="00F376E7"/>
    <w:rsid w:val="00F76AEE"/>
    <w:rsid w:val="01C20073"/>
    <w:rsid w:val="06390904"/>
    <w:rsid w:val="0CC27DEF"/>
    <w:rsid w:val="1A513851"/>
    <w:rsid w:val="1B2141D5"/>
    <w:rsid w:val="26733C18"/>
    <w:rsid w:val="2707408F"/>
    <w:rsid w:val="2A352264"/>
    <w:rsid w:val="2E2B600A"/>
    <w:rsid w:val="30FA6204"/>
    <w:rsid w:val="35D9513E"/>
    <w:rsid w:val="36FB5E44"/>
    <w:rsid w:val="388E4356"/>
    <w:rsid w:val="67F259A7"/>
    <w:rsid w:val="6B253369"/>
    <w:rsid w:val="6ECE569B"/>
    <w:rsid w:val="6EEA6D18"/>
    <w:rsid w:val="769F0A82"/>
    <w:rsid w:val="770333C5"/>
    <w:rsid w:val="7E683FFC"/>
    <w:rsid w:val="7F43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859372"/>
  <w15:docId w15:val="{28444778-8795-4591-BC16-C79391DDF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nhideWhenUsed="1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hAnsiTheme="minorHAnsi" w:cstheme="minorBidi"/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unhideWhenUsed/>
    <w:qFormat/>
    <w:pPr>
      <w:spacing w:before="100" w:beforeAutospacing="1" w:after="100" w:afterAutospacing="1"/>
      <w:jc w:val="left"/>
    </w:pPr>
    <w:rPr>
      <w:kern w:val="0"/>
      <w:sz w:val="24"/>
      <w:szCs w:val="24"/>
    </w:rPr>
  </w:style>
  <w:style w:type="character" w:customStyle="1" w:styleId="HeaderChar">
    <w:name w:val="Header Char"/>
    <w:basedOn w:val="DefaultParagraphFont"/>
    <w:link w:val="Header"/>
    <w:qFormat/>
    <w:rPr>
      <w:rFonts w:asciiTheme="minorHAnsi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qFormat/>
    <w:rPr>
      <w:rFonts w:asciiTheme="minorHAnsi" w:hAnsiTheme="minorHAnsi" w:cstheme="minorBidi"/>
      <w:kern w:val="2"/>
      <w:sz w:val="18"/>
      <w:szCs w:val="18"/>
    </w:rPr>
  </w:style>
  <w:style w:type="paragraph" w:customStyle="1" w:styleId="1">
    <w:name w:val="修订1"/>
    <w:hidden/>
    <w:uiPriority w:val="99"/>
    <w:unhideWhenUsed/>
    <w:qFormat/>
    <w:rPr>
      <w:rFonts w:asciiTheme="minorHAnsi" w:hAnsiTheme="minorHAnsi" w:cstheme="minorBidi"/>
      <w:kern w:val="2"/>
      <w:sz w:val="21"/>
      <w:szCs w:val="22"/>
    </w:rPr>
  </w:style>
  <w:style w:type="character" w:customStyle="1" w:styleId="font61">
    <w:name w:val="font61"/>
    <w:basedOn w:val="DefaultParagraphFont"/>
    <w:rPr>
      <w:rFonts w:ascii="Times New Roman" w:hAnsi="Times New Roman" w:cs="Times New Roman" w:hint="default"/>
      <w:i/>
      <w:iCs/>
      <w:color w:val="000000"/>
      <w:sz w:val="22"/>
      <w:szCs w:val="22"/>
      <w:u w:val="none"/>
    </w:rPr>
  </w:style>
  <w:style w:type="character" w:customStyle="1" w:styleId="font11">
    <w:name w:val="font11"/>
    <w:basedOn w:val="DefaultParagraphFont"/>
    <w:rPr>
      <w:rFonts w:ascii="Times New Roman" w:hAnsi="Times New Roman" w:cs="Times New Roman" w:hint="default"/>
      <w:color w:val="000000"/>
      <w:sz w:val="22"/>
      <w:szCs w:val="22"/>
      <w:u w:val="none"/>
    </w:rPr>
  </w:style>
  <w:style w:type="character" w:customStyle="1" w:styleId="font21">
    <w:name w:val="font21"/>
    <w:basedOn w:val="DefaultParagraphFont"/>
    <w:rPr>
      <w:rFonts w:ascii="Times New Roman" w:hAnsi="Times New Roman" w:cs="Times New Roman" w:hint="default"/>
      <w:color w:val="000000"/>
      <w:sz w:val="21"/>
      <w:szCs w:val="21"/>
      <w:u w:val="none"/>
    </w:rPr>
  </w:style>
  <w:style w:type="character" w:customStyle="1" w:styleId="font31">
    <w:name w:val="font31"/>
    <w:basedOn w:val="DefaultParagraphFont"/>
    <w:rPr>
      <w:rFonts w:ascii="Times New Roman" w:hAnsi="Times New Roman" w:cs="Times New Roman" w:hint="default"/>
      <w:color w:val="000000"/>
      <w:sz w:val="21"/>
      <w:szCs w:val="21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785</Words>
  <Characters>4477</Characters>
  <Application>Microsoft Office Word</Application>
  <DocSecurity>0</DocSecurity>
  <Lines>37</Lines>
  <Paragraphs>10</Paragraphs>
  <ScaleCrop>false</ScaleCrop>
  <Company/>
  <LinksUpToDate>false</LinksUpToDate>
  <CharactersWithSpaces>5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馒头</dc:creator>
  <cp:lastModifiedBy>Bartle, Claudia</cp:lastModifiedBy>
  <cp:revision>41</cp:revision>
  <dcterms:created xsi:type="dcterms:W3CDTF">2022-12-20T09:45:00Z</dcterms:created>
  <dcterms:modified xsi:type="dcterms:W3CDTF">2026-05-14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2A2019BDA4A44760932AA54EF7FC5A43_13</vt:lpwstr>
  </property>
  <property fmtid="{D5CDD505-2E9C-101B-9397-08002B2CF9AE}" pid="4" name="KSOTemplateDocerSaveRecord">
    <vt:lpwstr>eyJoZGlkIjoiZTZhYjVkNDg2ODMxYzEyNDJkYTE4ZjY3ZDI0NzE1ZmMiLCJ1c2VySWQiOiI5ODY2NDI0MjcifQ==</vt:lpwstr>
  </property>
  <property fmtid="{D5CDD505-2E9C-101B-9397-08002B2CF9AE}" pid="5" name="ClassificationContentMarkingFooterShapeIds">
    <vt:lpwstr>6583f076,97b6b84,6f78f20d</vt:lpwstr>
  </property>
  <property fmtid="{D5CDD505-2E9C-101B-9397-08002B2CF9AE}" pid="6" name="ClassificationContentMarkingFooterFontProps">
    <vt:lpwstr>#0078d7,9,Rockwell</vt:lpwstr>
  </property>
  <property fmtid="{D5CDD505-2E9C-101B-9397-08002B2CF9AE}" pid="7" name="ClassificationContentMarkingFooterText">
    <vt:lpwstr>Information Classification: General</vt:lpwstr>
  </property>
  <property fmtid="{D5CDD505-2E9C-101B-9397-08002B2CF9AE}" pid="8" name="MSIP_Label_2bbab825-a111-45e4-86a1-18cee0005896_Enabled">
    <vt:lpwstr>true</vt:lpwstr>
  </property>
  <property fmtid="{D5CDD505-2E9C-101B-9397-08002B2CF9AE}" pid="9" name="MSIP_Label_2bbab825-a111-45e4-86a1-18cee0005896_SetDate">
    <vt:lpwstr>2026-05-14T20:01:47Z</vt:lpwstr>
  </property>
  <property fmtid="{D5CDD505-2E9C-101B-9397-08002B2CF9AE}" pid="10" name="MSIP_Label_2bbab825-a111-45e4-86a1-18cee0005896_Method">
    <vt:lpwstr>Standard</vt:lpwstr>
  </property>
  <property fmtid="{D5CDD505-2E9C-101B-9397-08002B2CF9AE}" pid="11" name="MSIP_Label_2bbab825-a111-45e4-86a1-18cee0005896_Name">
    <vt:lpwstr>2bbab825-a111-45e4-86a1-18cee0005896</vt:lpwstr>
  </property>
  <property fmtid="{D5CDD505-2E9C-101B-9397-08002B2CF9AE}" pid="12" name="MSIP_Label_2bbab825-a111-45e4-86a1-18cee0005896_SiteId">
    <vt:lpwstr>2567d566-604c-408a-8a60-55d0dc9d9d6b</vt:lpwstr>
  </property>
  <property fmtid="{D5CDD505-2E9C-101B-9397-08002B2CF9AE}" pid="13" name="MSIP_Label_2bbab825-a111-45e4-86a1-18cee0005896_ActionId">
    <vt:lpwstr>1bdede7d-34c6-417b-92e9-d850b644a091</vt:lpwstr>
  </property>
  <property fmtid="{D5CDD505-2E9C-101B-9397-08002B2CF9AE}" pid="14" name="MSIP_Label_2bbab825-a111-45e4-86a1-18cee0005896_ContentBits">
    <vt:lpwstr>2</vt:lpwstr>
  </property>
  <property fmtid="{D5CDD505-2E9C-101B-9397-08002B2CF9AE}" pid="15" name="MSIP_Label_2bbab825-a111-45e4-86a1-18cee0005896_Tag">
    <vt:lpwstr>10, 3, 0, 1</vt:lpwstr>
  </property>
</Properties>
</file>